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5D508A" w14:textId="03C2BA3C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Firebase account:</w:t>
      </w:r>
    </w:p>
    <w:p w14:paraId="606F4E10" w14:textId="74639078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78</w:t>
      </w:r>
    </w:p>
    <w:p w14:paraId="12DE4757" w14:textId="3C0C427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16</w:t>
      </w:r>
    </w:p>
    <w:p w14:paraId="7961E7F3" w14:textId="0951E10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83</w:t>
      </w:r>
    </w:p>
    <w:p w14:paraId="39DB7884" w14:textId="77777777" w:rsidR="00F841CF" w:rsidRDefault="00F841CF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50510B6" w14:textId="3E96872A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Cloning a particular branch:</w:t>
      </w:r>
    </w:p>
    <w:p w14:paraId="385C0E1F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324F7FF" w14:textId="77777777" w:rsidR="00EF19A6" w:rsidRDefault="00EF19A6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proofErr w:type="spellStart"/>
      <w:proofErr w:type="gramStart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</w:t>
      </w:r>
      <w:proofErr w:type="spellEnd"/>
      <w:proofErr w:type="gramEnd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clone -b &lt;</w:t>
      </w:r>
      <w:proofErr w:type="spellStart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branchname</w:t>
      </w:r>
      <w:proofErr w:type="spellEnd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&gt; &lt;</w:t>
      </w:r>
      <w:proofErr w:type="spellStart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url</w:t>
      </w:r>
      <w:proofErr w:type="spellEnd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&gt;</w:t>
      </w:r>
    </w:p>
    <w:p w14:paraId="1EA5044B" w14:textId="21178362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21E9CAD8" w14:textId="13550E3C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>
        <w:rPr>
          <w:rFonts w:ascii="Consolas" w:eastAsia="Times New Roman" w:hAnsi="Consolas" w:cs="Courier New"/>
          <w:sz w:val="20"/>
          <w:szCs w:val="20"/>
        </w:rPr>
        <w:t>Cloning main repo and creating branch from a branch:</w:t>
      </w:r>
    </w:p>
    <w:p w14:paraId="712E2BD9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023559BA" w14:textId="3B115DD5" w:rsidR="00DE051A" w:rsidRPr="00EF19A6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proofErr w:type="spellStart"/>
      <w:proofErr w:type="gramStart"/>
      <w:r>
        <w:rPr>
          <w:rFonts w:ascii="Consolas" w:eastAsia="Times New Roman" w:hAnsi="Consolas" w:cs="Courier New"/>
          <w:sz w:val="20"/>
          <w:szCs w:val="20"/>
        </w:rPr>
        <w:t>git</w:t>
      </w:r>
      <w:proofErr w:type="spellEnd"/>
      <w:proofErr w:type="gramEnd"/>
      <w:r>
        <w:rPr>
          <w:rFonts w:ascii="Consolas" w:eastAsia="Times New Roman" w:hAnsi="Consolas" w:cs="Courier New"/>
          <w:sz w:val="20"/>
          <w:szCs w:val="20"/>
        </w:rPr>
        <w:t xml:space="preserve"> clone &lt;</w:t>
      </w:r>
      <w:proofErr w:type="spellStart"/>
      <w:r>
        <w:rPr>
          <w:rFonts w:ascii="Consolas" w:eastAsia="Times New Roman" w:hAnsi="Consolas" w:cs="Courier New"/>
          <w:sz w:val="20"/>
          <w:szCs w:val="20"/>
        </w:rPr>
        <w:t>url</w:t>
      </w:r>
      <w:proofErr w:type="spellEnd"/>
      <w:r>
        <w:rPr>
          <w:rFonts w:ascii="Consolas" w:eastAsia="Times New Roman" w:hAnsi="Consolas" w:cs="Courier New"/>
          <w:sz w:val="20"/>
          <w:szCs w:val="20"/>
        </w:rPr>
        <w:t>&gt;</w:t>
      </w:r>
    </w:p>
    <w:p w14:paraId="7C4ADCDB" w14:textId="77777777" w:rsidR="0006054D" w:rsidRDefault="0006054D"/>
    <w:p w14:paraId="573B33AC" w14:textId="77777777" w:rsidR="00DE051A" w:rsidRDefault="00DE051A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Checkout or change into </w:t>
      </w:r>
      <w:r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</w:p>
    <w:p w14:paraId="153A442C" w14:textId="3681DB14" w:rsidR="00DE051A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proofErr w:type="spellStart"/>
      <w:proofErr w:type="gramStart"/>
      <w:r>
        <w:rPr>
          <w:rStyle w:val="HTMLCode"/>
          <w:rFonts w:ascii="Consolas" w:hAnsi="Consolas"/>
          <w:color w:val="242729"/>
          <w:bdr w:val="none" w:sz="0" w:space="0" w:color="auto" w:frame="1"/>
        </w:rPr>
        <w:t>g</w:t>
      </w:r>
      <w:r w:rsidR="00DE051A">
        <w:rPr>
          <w:rStyle w:val="HTMLCode"/>
          <w:rFonts w:ascii="Consolas" w:hAnsi="Consolas"/>
          <w:color w:val="242729"/>
          <w:bdr w:val="none" w:sz="0" w:space="0" w:color="auto" w:frame="1"/>
        </w:rPr>
        <w:t>it</w:t>
      </w:r>
      <w:proofErr w:type="spellEnd"/>
      <w:proofErr w:type="gramEnd"/>
      <w:r w:rsidR="00DE051A">
        <w:rPr>
          <w:rStyle w:val="HTMLCode"/>
          <w:rFonts w:ascii="Consolas" w:hAnsi="Consolas"/>
          <w:color w:val="242729"/>
          <w:bdr w:val="none" w:sz="0" w:space="0" w:color="auto" w:frame="1"/>
        </w:rPr>
        <w:t xml:space="preserve"> checkout branch1</w:t>
      </w:r>
    </w:p>
    <w:p w14:paraId="2EBE5440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77561B08" w14:textId="28719C0D" w:rsidR="00DE051A" w:rsidRPr="00B94CC0" w:rsidRDefault="00B94CC0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N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ow create your new branch called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subbranch_of_b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nder the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sing the following command.</w:t>
      </w:r>
    </w:p>
    <w:p w14:paraId="3D57F3F3" w14:textId="77777777" w:rsidR="00DE051A" w:rsidRDefault="00DE051A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proofErr w:type="spellStart"/>
      <w:proofErr w:type="gramStart"/>
      <w:r>
        <w:rPr>
          <w:rStyle w:val="HTMLCode"/>
          <w:rFonts w:ascii="Consolas" w:hAnsi="Consolas"/>
          <w:color w:val="242729"/>
          <w:bdr w:val="none" w:sz="0" w:space="0" w:color="auto" w:frame="1"/>
        </w:rPr>
        <w:t>git</w:t>
      </w:r>
      <w:proofErr w:type="spellEnd"/>
      <w:proofErr w:type="gramEnd"/>
      <w:r>
        <w:rPr>
          <w:rStyle w:val="HTMLCode"/>
          <w:rFonts w:ascii="Consolas" w:hAnsi="Consolas"/>
          <w:color w:val="242729"/>
          <w:bdr w:val="none" w:sz="0" w:space="0" w:color="auto" w:frame="1"/>
        </w:rPr>
        <w:t xml:space="preserve"> checkout -b subbranch_of_b1 branch1</w:t>
      </w:r>
    </w:p>
    <w:p w14:paraId="297C5665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220B38F6" w14:textId="2394E7CC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OR</w:t>
      </w:r>
    </w:p>
    <w:p w14:paraId="228D39F4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1EF50C00" w14:textId="25A429E3" w:rsidR="00B94CC0" w:rsidRDefault="00B94CC0" w:rsidP="00B94CC0">
      <w:pPr>
        <w:pStyle w:val="HTMLPreformatted"/>
        <w:shd w:val="clear" w:color="auto" w:fill="FFFFFF"/>
        <w:textAlignment w:val="baseline"/>
        <w:rPr>
          <w:rFonts w:ascii="Consolas" w:hAnsi="Consolas"/>
          <w:color w:val="242729"/>
        </w:rPr>
      </w:pPr>
      <w:r>
        <w:rPr>
          <w:noProof/>
        </w:rPr>
        <w:drawing>
          <wp:inline distT="0" distB="0" distL="0" distR="0" wp14:anchorId="256F40A2" wp14:editId="23C556C3">
            <wp:extent cx="5942965" cy="3333750"/>
            <wp:effectExtent l="0" t="0" r="635" b="0"/>
            <wp:docPr id="1" name="Picture 1" descr="A sample Graphical Illustration Of Creating Branches Under another Bran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ample Graphical Illustration Of Creating Branches Under another Branch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513" cy="3334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19358" w14:textId="463FE7B8" w:rsidR="00DE051A" w:rsidRDefault="00DE051A"/>
    <w:p w14:paraId="6260F20C" w14:textId="77777777" w:rsidR="00B94CC0" w:rsidRPr="00B94CC0" w:rsidRDefault="00B94CC0" w:rsidP="00B94C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proofErr w:type="spellStart"/>
      <w:proofErr w:type="gramStart"/>
      <w:r w:rsidRPr="00B94CC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</w:t>
      </w:r>
      <w:proofErr w:type="spellEnd"/>
      <w:proofErr w:type="gramEnd"/>
      <w:r w:rsidRPr="00B94CC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push origin subbranch_of_b1 </w:t>
      </w:r>
    </w:p>
    <w:p w14:paraId="649E3780" w14:textId="77777777" w:rsidR="00B94CC0" w:rsidRDefault="00B94CC0"/>
    <w:p w14:paraId="1DDB7B25" w14:textId="77777777" w:rsidR="003325A4" w:rsidRDefault="003325A4"/>
    <w:p w14:paraId="081003E0" w14:textId="3CE90B5A" w:rsidR="003325A4" w:rsidRDefault="003325A4">
      <w:r>
        <w:lastRenderedPageBreak/>
        <w:t>DELETING BRANCH:</w:t>
      </w:r>
    </w:p>
    <w:p w14:paraId="69715C26" w14:textId="6EF28756" w:rsidR="003325A4" w:rsidRDefault="003325A4">
      <w:pPr>
        <w:rPr>
          <w:rFonts w:ascii="Arial" w:hAnsi="Arial" w:cs="Arial"/>
          <w:b/>
          <w:bCs/>
          <w:color w:val="202124"/>
          <w:shd w:val="clear" w:color="auto" w:fill="FFFFFF"/>
        </w:rPr>
      </w:pPr>
      <w:proofErr w:type="spellStart"/>
      <w:proofErr w:type="gramStart"/>
      <w:r>
        <w:rPr>
          <w:rFonts w:ascii="Arial" w:hAnsi="Arial" w:cs="Arial"/>
          <w:color w:val="202124"/>
          <w:shd w:val="clear" w:color="auto" w:fill="FFFFFF"/>
        </w:rPr>
        <w:t>git</w:t>
      </w:r>
      <w:proofErr w:type="spellEnd"/>
      <w:proofErr w:type="gramEnd"/>
      <w:r>
        <w:rPr>
          <w:rFonts w:ascii="Arial" w:hAnsi="Arial" w:cs="Arial"/>
          <w:color w:val="202124"/>
          <w:shd w:val="clear" w:color="auto" w:fill="FFFFFF"/>
        </w:rPr>
        <w:t>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branch -d &lt;branch&gt;</w:t>
      </w:r>
    </w:p>
    <w:p w14:paraId="693ED5F1" w14:textId="77777777" w:rsidR="003325A4" w:rsidRDefault="003325A4"/>
    <w:p w14:paraId="7023CA43" w14:textId="0AD0927D" w:rsidR="00A05E6D" w:rsidRDefault="00A05E6D">
      <w:r>
        <w:t>HOW TO REVERT COMMIT WITH GIT HISTORY:</w:t>
      </w:r>
    </w:p>
    <w:p w14:paraId="18AF202F" w14:textId="399FB217" w:rsid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1) </w:t>
      </w:r>
      <w:proofErr w:type="spellStart"/>
      <w:proofErr w:type="gramStart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git</w:t>
      </w:r>
      <w:proofErr w:type="spellEnd"/>
      <w:proofErr w:type="gramEnd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reset –hard &lt;Commit </w:t>
      </w:r>
      <w:proofErr w:type="spellStart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no where</w:t>
      </w:r>
      <w:proofErr w:type="spellEnd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you wants to come&gt;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  </w:t>
      </w:r>
    </w:p>
    <w:p w14:paraId="34BC5D65" w14:textId="1C60462C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Example: </w:t>
      </w:r>
      <w:proofErr w:type="spellStart"/>
      <w:r w:rsidRPr="00A05E6D">
        <w:rPr>
          <w:rFonts w:ascii="var(--ff-mono)" w:eastAsia="Times New Roman" w:hAnsi="var(--ff-mono)" w:cs="Courier New"/>
          <w:sz w:val="28"/>
          <w:szCs w:val="28"/>
          <w:bdr w:val="none" w:sz="0" w:space="0" w:color="auto" w:frame="1"/>
        </w:rPr>
        <w:t>git</w:t>
      </w:r>
      <w:proofErr w:type="spellEnd"/>
      <w:r w:rsidRPr="00A05E6D">
        <w:rPr>
          <w:rFonts w:ascii="var(--ff-mono)" w:eastAsia="Times New Roman" w:hAnsi="var(--ff-mono)" w:cs="Courier New"/>
          <w:sz w:val="28"/>
          <w:szCs w:val="28"/>
          <w:bdr w:val="none" w:sz="0" w:space="0" w:color="auto" w:frame="1"/>
        </w:rPr>
        <w:t xml:space="preserve"> reset –hard 20047bceec73981a8287979bb503f380abbafab3</w:t>
      </w:r>
    </w:p>
    <w:p w14:paraId="5E354328" w14:textId="77777777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</w:p>
    <w:p w14:paraId="11725F87" w14:textId="6C347D6B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</w:rPr>
      </w:pP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2) </w:t>
      </w:r>
      <w:proofErr w:type="spellStart"/>
      <w:proofErr w:type="gramStart"/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git</w:t>
      </w:r>
      <w:proofErr w:type="spellEnd"/>
      <w:proofErr w:type="gramEnd"/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push origin </w:t>
      </w: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&lt;</w:t>
      </w:r>
      <w:proofErr w:type="spellStart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branchname</w:t>
      </w:r>
      <w:proofErr w:type="spellEnd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&gt; 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-f</w:t>
      </w:r>
    </w:p>
    <w:p w14:paraId="7E90706A" w14:textId="25B665BD" w:rsidR="00A05E6D" w:rsidRDefault="00A05E6D">
      <w:pPr>
        <w:rPr>
          <w:sz w:val="28"/>
          <w:szCs w:val="28"/>
        </w:rPr>
      </w:pPr>
      <w:r w:rsidRPr="00A05E6D">
        <w:rPr>
          <w:sz w:val="28"/>
          <w:szCs w:val="28"/>
        </w:rPr>
        <w:t xml:space="preserve">Example: </w:t>
      </w:r>
      <w:proofErr w:type="spellStart"/>
      <w:r w:rsidRPr="00A05E6D">
        <w:rPr>
          <w:sz w:val="28"/>
          <w:szCs w:val="28"/>
        </w:rPr>
        <w:t>git</w:t>
      </w:r>
      <w:proofErr w:type="spellEnd"/>
      <w:r w:rsidRPr="00A05E6D">
        <w:rPr>
          <w:sz w:val="28"/>
          <w:szCs w:val="28"/>
        </w:rPr>
        <w:t xml:space="preserve"> push origin Muneeb-</w:t>
      </w:r>
      <w:proofErr w:type="spellStart"/>
      <w:r w:rsidRPr="00A05E6D">
        <w:rPr>
          <w:sz w:val="28"/>
          <w:szCs w:val="28"/>
        </w:rPr>
        <w:t>dev</w:t>
      </w:r>
      <w:proofErr w:type="spellEnd"/>
      <w:r w:rsidRPr="00A05E6D">
        <w:rPr>
          <w:sz w:val="28"/>
          <w:szCs w:val="28"/>
        </w:rPr>
        <w:t xml:space="preserve"> </w:t>
      </w:r>
      <w:r w:rsidR="00F841CF">
        <w:rPr>
          <w:sz w:val="28"/>
          <w:szCs w:val="28"/>
        </w:rPr>
        <w:t>–</w:t>
      </w:r>
      <w:r w:rsidRPr="00A05E6D">
        <w:rPr>
          <w:sz w:val="28"/>
          <w:szCs w:val="28"/>
        </w:rPr>
        <w:t>f</w:t>
      </w:r>
    </w:p>
    <w:p w14:paraId="4AAC68A9" w14:textId="0249DFF3" w:rsidR="00F841CF" w:rsidRDefault="00F841CF">
      <w:pP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</w:pPr>
      <w: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  <w:t xml:space="preserve">Password authentication is disabled by </w:t>
      </w:r>
      <w:proofErr w:type="spellStart"/>
      <w: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  <w:t>GitHub</w:t>
      </w:r>
      <w:proofErr w:type="spellEnd"/>
      <w: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  <w:t xml:space="preserve"> and not supported anymore. Create and use a Personal Access Token instead of a password.</w:t>
      </w:r>
    </w:p>
    <w:p w14:paraId="4B0B07E8" w14:textId="77777777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 xml:space="preserve">Generate a new token from </w:t>
      </w:r>
      <w:proofErr w:type="spellStart"/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git</w:t>
      </w:r>
      <w:proofErr w:type="spellEnd"/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 </w:t>
      </w:r>
      <w:proofErr w:type="spellStart"/>
      <w:r w:rsidR="00BA5B84">
        <w:fldChar w:fldCharType="begin"/>
      </w:r>
      <w:r w:rsidR="00BA5B84">
        <w:instrText xml:space="preserve"> HYPERLINK "https://docs.github.com/en/github/authenticating-to-github/keeping-your-account-and-data-secure/creating-a-personal-access-token" </w:instrText>
      </w:r>
      <w:r w:rsidR="00BA5B84">
        <w:fldChar w:fldCharType="separate"/>
      </w:r>
      <w:r w:rsidRPr="00F841CF">
        <w:rPr>
          <w:rFonts w:ascii="inherit" w:eastAsia="Times New Roman" w:hAnsi="inherit" w:cs="Segoe UI"/>
          <w:color w:val="0000FF"/>
          <w:sz w:val="23"/>
          <w:szCs w:val="23"/>
          <w:u w:val="single"/>
          <w:bdr w:val="none" w:sz="0" w:space="0" w:color="auto" w:frame="1"/>
        </w:rPr>
        <w:t>dev</w:t>
      </w:r>
      <w:proofErr w:type="spellEnd"/>
      <w:r w:rsidRPr="00F841CF">
        <w:rPr>
          <w:rFonts w:ascii="inherit" w:eastAsia="Times New Roman" w:hAnsi="inherit" w:cs="Segoe UI"/>
          <w:color w:val="0000FF"/>
          <w:sz w:val="23"/>
          <w:szCs w:val="23"/>
          <w:u w:val="single"/>
          <w:bdr w:val="none" w:sz="0" w:space="0" w:color="auto" w:frame="1"/>
        </w:rPr>
        <w:t xml:space="preserve"> settings</w:t>
      </w:r>
      <w:r w:rsidR="00BA5B84">
        <w:rPr>
          <w:rFonts w:ascii="inherit" w:eastAsia="Times New Roman" w:hAnsi="inherit" w:cs="Segoe UI"/>
          <w:color w:val="0000FF"/>
          <w:sz w:val="23"/>
          <w:szCs w:val="23"/>
          <w:u w:val="single"/>
          <w:bdr w:val="none" w:sz="0" w:space="0" w:color="auto" w:frame="1"/>
        </w:rPr>
        <w:fldChar w:fldCharType="end"/>
      </w:r>
    </w:p>
    <w:p w14:paraId="013B1F4F" w14:textId="5A351C56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Remove and re</w:t>
      </w:r>
      <w:r>
        <w:rPr>
          <w:rFonts w:ascii="inherit" w:eastAsia="Times New Roman" w:hAnsi="inherit" w:cs="Segoe UI"/>
          <w:color w:val="242729"/>
          <w:sz w:val="23"/>
          <w:szCs w:val="23"/>
        </w:rPr>
        <w:t xml:space="preserve"> </w:t>
      </w: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add origin locally </w:t>
      </w:r>
      <w:proofErr w:type="spellStart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</w:t>
      </w:r>
      <w:proofErr w:type="spellEnd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 remote remove origin</w:t>
      </w:r>
    </w:p>
    <w:p w14:paraId="542CCCE0" w14:textId="32DC5E2C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proofErr w:type="spellStart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</w:t>
      </w:r>
      <w:proofErr w:type="spellEnd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 remote add origin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428CF153" w14:textId="610FBEB7" w:rsidR="00F841CF" w:rsidRPr="00F841CF" w:rsidRDefault="00F841CF" w:rsidP="00F841CF">
      <w:pPr>
        <w:shd w:val="clear" w:color="auto" w:fill="FFFFFF"/>
        <w:spacing w:after="0" w:afterAutospacing="1" w:line="240" w:lineRule="auto"/>
        <w:ind w:left="9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Example: </w:t>
      </w:r>
      <w:proofErr w:type="spellStart"/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</w:t>
      </w:r>
      <w:proofErr w:type="spellEnd"/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 remote add origin 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https://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@github.com/MUHAMMAD-MUNEEB-WASEEM/whatsapp-mern-fullstack.git</w:t>
      </w:r>
    </w:p>
    <w:p w14:paraId="55BC8989" w14:textId="568651E2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pull once: </w:t>
      </w:r>
      <w:proofErr w:type="spellStart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</w:t>
      </w:r>
      <w:proofErr w:type="spellEnd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 pull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3414567E" w14:textId="056683D0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Example: </w:t>
      </w:r>
      <w:proofErr w:type="spellStart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</w:t>
      </w:r>
      <w:proofErr w:type="spellEnd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 pull </w:t>
      </w:r>
      <w:hyperlink r:id="rId6"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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@github.com/MUHAMMAD-MUNEEB-WASEEM/whatsapp-mern-fullstack.git</w:t>
        </w:r>
      </w:hyperlink>
    </w:p>
    <w:p w14:paraId="54090785" w14:textId="77777777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</w:p>
    <w:p w14:paraId="48DB785C" w14:textId="5F2A1014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After that add and commit files and push them </w:t>
      </w:r>
    </w:p>
    <w:p w14:paraId="0846127D" w14:textId="77777777" w:rsid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</w:p>
    <w:p w14:paraId="033FF12C" w14:textId="6986269E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32"/>
          <w:szCs w:val="32"/>
          <w:bdr w:val="none" w:sz="0" w:space="0" w:color="auto" w:frame="1"/>
        </w:rPr>
      </w:pPr>
      <w:r w:rsidRPr="006839DB">
        <w:rPr>
          <w:rFonts w:ascii="Times New Roman" w:eastAsia="Times New Roman" w:hAnsi="Times New Roman" w:cs="Times New Roman"/>
          <w:color w:val="242729"/>
          <w:sz w:val="32"/>
          <w:szCs w:val="32"/>
          <w:bdr w:val="none" w:sz="0" w:space="0" w:color="auto" w:frame="1"/>
        </w:rPr>
        <w:t>Cloning a specific branch from remote:</w:t>
      </w:r>
    </w:p>
    <w:p w14:paraId="31E64231" w14:textId="0E987576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g</w:t>
      </w:r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it</w:t>
      </w:r>
      <w:proofErr w:type="spellEnd"/>
      <w:proofErr w:type="gramEnd"/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 xml:space="preserve"> clone –b &lt;</w:t>
      </w:r>
      <w:proofErr w:type="spellStart"/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branchname</w:t>
      </w:r>
      <w:proofErr w:type="spellEnd"/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&gt; &lt;</w:t>
      </w:r>
      <w:proofErr w:type="spellStart"/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repourl</w:t>
      </w:r>
      <w:proofErr w:type="spellEnd"/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&gt;</w:t>
      </w:r>
    </w:p>
    <w:p w14:paraId="5936282D" w14:textId="77777777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</w:pPr>
    </w:p>
    <w:p w14:paraId="37D2AE7E" w14:textId="287CDC2F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</w:pPr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Example</w:t>
      </w:r>
    </w:p>
    <w:p w14:paraId="350B68DA" w14:textId="37221757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</w:rPr>
      </w:pPr>
      <w:proofErr w:type="spellStart"/>
      <w:proofErr w:type="gramStart"/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</w:rPr>
        <w:t>git</w:t>
      </w:r>
      <w:proofErr w:type="spellEnd"/>
      <w:proofErr w:type="gramEnd"/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 clone -b </w:t>
      </w:r>
      <w:proofErr w:type="spellStart"/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</w:rPr>
        <w:t>redux</w:t>
      </w:r>
      <w:proofErr w:type="spellEnd"/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</w:rPr>
        <w:t xml:space="preserve"> https://github.com/safak/youtube.git</w:t>
      </w:r>
    </w:p>
    <w:p w14:paraId="67212060" w14:textId="77777777" w:rsidR="00F841CF" w:rsidRDefault="00F841CF">
      <w:pPr>
        <w:rPr>
          <w:sz w:val="28"/>
          <w:szCs w:val="28"/>
        </w:rPr>
      </w:pPr>
    </w:p>
    <w:p w14:paraId="2CA7BDEC" w14:textId="77777777" w:rsidR="00763DA5" w:rsidRDefault="00763DA5" w:rsidP="00763DA5">
      <w:pPr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HUB TOKENS:</w:t>
      </w:r>
    </w:p>
    <w:p w14:paraId="3A2DD6AF" w14:textId="77777777" w:rsidR="00763DA5" w:rsidRDefault="00763DA5" w:rsidP="00763DA5">
      <w:pPr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B91CA26" w14:textId="77777777" w:rsidR="00763DA5" w:rsidRPr="00B4341F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proofErr w:type="spellStart"/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</w:t>
      </w:r>
      <w:proofErr w:type="spellEnd"/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Personal token:</w:t>
      </w:r>
    </w:p>
    <w:p w14:paraId="7304CDB9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F841C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7q3wV96mJ6rNf3eSKaQTi8UkFBbOrB3Vbjy7</w:t>
      </w:r>
    </w:p>
    <w:p w14:paraId="1A551BB5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E14BF00" w14:textId="77777777" w:rsidR="00763DA5" w:rsidRPr="00DA2A83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DA2A83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PSA CEP TOKEN:</w:t>
      </w:r>
    </w:p>
    <w:p w14:paraId="0CF05173" w14:textId="77777777" w:rsidR="00763DA5" w:rsidRPr="00DA2A83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DA2A83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Lrpv8YeYk9bKdkm18RZm6d0DX5IgxX3SSO7b</w:t>
      </w:r>
    </w:p>
    <w:p w14:paraId="7A715236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686BCC9D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A958B90" w14:textId="77777777" w:rsidR="00763DA5" w:rsidRPr="00B4341F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Date 6-sep-2021</w:t>
      </w:r>
    </w:p>
    <w:p w14:paraId="2617D5B3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045A3A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I94ShhAiydaFNdLjADFuKV2Xf093qQ4ZddRY</w:t>
      </w:r>
    </w:p>
    <w:p w14:paraId="7B6E0B51" w14:textId="77777777" w:rsidR="00763DA5" w:rsidRPr="00DA2A83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7B513B8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lastRenderedPageBreak/>
        <w:t>Youtube</w:t>
      </w:r>
      <w:proofErr w:type="spell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ads</w:t>
      </w:r>
    </w:p>
    <w:p w14:paraId="08C245E6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Aws</w:t>
      </w:r>
      <w:proofErr w:type="spell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notes</w:t>
      </w:r>
    </w:p>
    <w:p w14:paraId="20004A0B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atlab-simulink</w:t>
      </w:r>
      <w:proofErr w:type="spellEnd"/>
      <w:r w:rsidRPr="00F73A4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</w:t>
      </w:r>
    </w:p>
    <w:p w14:paraId="46255865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React-notes</w:t>
      </w:r>
    </w:p>
    <w:p w14:paraId="21BCF0B6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686B3DAC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09-09-2021 (node-</w:t>
      </w:r>
      <w:proofErr w:type="spellStart"/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js</w:t>
      </w:r>
      <w:proofErr w:type="spellEnd"/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)    </w:t>
      </w:r>
    </w:p>
    <w:p w14:paraId="7529DB3A" w14:textId="77777777" w:rsidR="00763DA5" w:rsidRDefault="00763DA5" w:rsidP="00763DA5">
      <w:pPr>
        <w:pStyle w:val="ListParagraph"/>
        <w:numPr>
          <w:ilvl w:val="1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EY9npx9cnrqn4LcZ8RLKMw9h19M7p32pJ4Xm</w:t>
      </w:r>
    </w:p>
    <w:p w14:paraId="61CC47EA" w14:textId="77777777" w:rsidR="00763DA5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74EFC1FB" w14:textId="77777777" w:rsidR="00763DA5" w:rsidRDefault="00763DA5" w:rsidP="00763DA5">
      <w:pPr>
        <w:pStyle w:val="ListParagraph"/>
        <w:numPr>
          <w:ilvl w:val="0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Node-</w:t>
      </w: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js</w:t>
      </w:r>
      <w:proofErr w:type="spellEnd"/>
    </w:p>
    <w:p w14:paraId="2CF1C28E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51C18B8A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09-09-21 (Rest-</w:t>
      </w: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api</w:t>
      </w:r>
      <w:proofErr w:type="spell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)</w:t>
      </w:r>
    </w:p>
    <w:p w14:paraId="091311B1" w14:textId="77777777" w:rsidR="00763DA5" w:rsidRPr="00985CC4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985CC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t0MHZ8Y0HsrbrNWtoqkzZfYfXBimLK17rSat</w:t>
      </w:r>
    </w:p>
    <w:p w14:paraId="3B9A5DA3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</w:p>
    <w:p w14:paraId="2C0701BE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3-09-2021 (REST-REACT)</w:t>
      </w:r>
    </w:p>
    <w:p w14:paraId="18237CC1" w14:textId="16E02269" w:rsidR="00763DA5" w:rsidRDefault="00346AC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346AC5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djQht1Ra9cRnK6BQ5SvQhHB1qfNrmg0M3ToH</w:t>
      </w:r>
    </w:p>
    <w:p w14:paraId="6338641B" w14:textId="77777777" w:rsidR="00EA7721" w:rsidRDefault="00EA7721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57FDFA37" w14:textId="581B0126" w:rsidR="002E2B2E" w:rsidRDefault="002E2B2E" w:rsidP="002E2B2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5-09-2021 (firebase repo)</w:t>
      </w:r>
    </w:p>
    <w:p w14:paraId="37C5F121" w14:textId="0E8D262B" w:rsidR="002E2B2E" w:rsidRDefault="002E2B2E" w:rsidP="002E2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2E2B2E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WNsNWTreN1hRboHgkq9j1YRBUAd9NP4MVAbG</w:t>
      </w:r>
    </w:p>
    <w:p w14:paraId="4EB613E5" w14:textId="77777777" w:rsidR="00BA5B84" w:rsidRDefault="00BA5B84" w:rsidP="002E2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59744150" w14:textId="512068E7" w:rsidR="00BA5B84" w:rsidRDefault="00BA5B84" w:rsidP="00BA5B84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9-09-2021 (</w:t>
      </w: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redux</w:t>
      </w:r>
      <w:proofErr w:type="spell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)</w:t>
      </w:r>
    </w:p>
    <w:p w14:paraId="3A262237" w14:textId="0336695A" w:rsidR="00BA5B84" w:rsidRPr="00BA5B84" w:rsidRDefault="00BA5B84" w:rsidP="00BA5B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bookmarkStart w:id="0" w:name="_GoBack"/>
      <w:r w:rsidRPr="00BA5B8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6nMc9UFdpz8dUIZ8IX3lCfuUnEcDGn3XlYko</w:t>
      </w:r>
    </w:p>
    <w:bookmarkEnd w:id="0"/>
    <w:p w14:paraId="1F080605" w14:textId="77777777" w:rsidR="002E2B2E" w:rsidRDefault="002E2B2E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60599C1C" w14:textId="45D6BC72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Portfolio website token:</w:t>
      </w:r>
    </w:p>
    <w:p w14:paraId="2CD2C3A1" w14:textId="323AA3A3" w:rsidR="00763DA5" w:rsidRPr="004F1F29" w:rsidRDefault="004F1F29" w:rsidP="004F1F2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4F1F29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fUrYJJP0vwxIqlBlAxqVml1weylujT2nIH4n</w:t>
      </w: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(16-09-2021)</w:t>
      </w:r>
    </w:p>
    <w:sectPr w:rsidR="00763DA5" w:rsidRPr="004F1F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ff-mono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6152A4"/>
    <w:multiLevelType w:val="hybridMultilevel"/>
    <w:tmpl w:val="8BFA865E"/>
    <w:lvl w:ilvl="0" w:tplc="A386F4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9A66E70"/>
    <w:multiLevelType w:val="multilevel"/>
    <w:tmpl w:val="3726F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971547C"/>
    <w:multiLevelType w:val="multilevel"/>
    <w:tmpl w:val="D01A0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8D602F3"/>
    <w:multiLevelType w:val="hybridMultilevel"/>
    <w:tmpl w:val="970C43F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C9B0F76"/>
    <w:multiLevelType w:val="hybridMultilevel"/>
    <w:tmpl w:val="66BE1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4CE1859"/>
    <w:multiLevelType w:val="hybridMultilevel"/>
    <w:tmpl w:val="FDECF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9F62455"/>
    <w:multiLevelType w:val="hybridMultilevel"/>
    <w:tmpl w:val="FDECF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MbcwMzU2MDE0MjJQ0lEKTi0uzszPAykwNKkFAB37AOgtAAAA"/>
  </w:docVars>
  <w:rsids>
    <w:rsidRoot w:val="00EF19A6"/>
    <w:rsid w:val="00045A3A"/>
    <w:rsid w:val="0006054D"/>
    <w:rsid w:val="000B2EC2"/>
    <w:rsid w:val="00125561"/>
    <w:rsid w:val="0014582C"/>
    <w:rsid w:val="0019684D"/>
    <w:rsid w:val="001B38A1"/>
    <w:rsid w:val="001E137F"/>
    <w:rsid w:val="00250898"/>
    <w:rsid w:val="002E2B2E"/>
    <w:rsid w:val="002E6156"/>
    <w:rsid w:val="003325A4"/>
    <w:rsid w:val="00346AC5"/>
    <w:rsid w:val="003E0671"/>
    <w:rsid w:val="004F1F29"/>
    <w:rsid w:val="00540F92"/>
    <w:rsid w:val="006208DC"/>
    <w:rsid w:val="00670123"/>
    <w:rsid w:val="006839DB"/>
    <w:rsid w:val="006B0839"/>
    <w:rsid w:val="00763DA5"/>
    <w:rsid w:val="00985CC4"/>
    <w:rsid w:val="00A05E6D"/>
    <w:rsid w:val="00B4341F"/>
    <w:rsid w:val="00B94CC0"/>
    <w:rsid w:val="00BA5B84"/>
    <w:rsid w:val="00DA2A83"/>
    <w:rsid w:val="00DE051A"/>
    <w:rsid w:val="00E348DE"/>
    <w:rsid w:val="00E7360F"/>
    <w:rsid w:val="00EA7721"/>
    <w:rsid w:val="00EF19A6"/>
    <w:rsid w:val="00F56FFC"/>
    <w:rsid w:val="00F73A40"/>
    <w:rsid w:val="00F84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809D2"/>
  <w15:chartTrackingRefBased/>
  <w15:docId w15:val="{C4E4D328-8A03-45DA-A090-F646511E0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1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19A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F19A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E0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E051A"/>
    <w:rPr>
      <w:b/>
      <w:bCs/>
    </w:rPr>
  </w:style>
  <w:style w:type="paragraph" w:styleId="ListParagraph">
    <w:name w:val="List Paragraph"/>
    <w:basedOn w:val="Normal"/>
    <w:uiPriority w:val="34"/>
    <w:qFormat/>
    <w:rsid w:val="00A05E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C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hp_7q3wV96mJ6rNf3eSKaQTi8UkFBbOrB3Vbjy7@github.com/MUHAMMAD-MUNEEB-WASEEM/whatsapp-mern-fullstack.git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3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7</cp:revision>
  <dcterms:created xsi:type="dcterms:W3CDTF">2021-04-23T10:46:00Z</dcterms:created>
  <dcterms:modified xsi:type="dcterms:W3CDTF">2021-09-19T13:06:00Z</dcterms:modified>
</cp:coreProperties>
</file>